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B42287" w14:textId="7A7425CD" w:rsidR="00251BB1" w:rsidRDefault="003D330B">
      <w:r>
        <w:rPr>
          <w:rFonts w:hint="eastAsia"/>
        </w:rPr>
        <w:t>66869_2-17-2.mp4</w:t>
      </w:r>
    </w:p>
    <w:p w14:paraId="6284A57A" w14:textId="470FCAB0" w:rsidR="00062F9E" w:rsidRDefault="00062F9E">
      <w:r>
        <w:rPr>
          <w:rFonts w:hint="eastAsia"/>
        </w:rPr>
        <w:t>66869_2-17-2_widescreen.mp4 (all screens were contained in the screenshot)</w:t>
      </w:r>
    </w:p>
    <w:p w14:paraId="76CC4450" w14:textId="375E626D" w:rsidR="003D330B" w:rsidRDefault="003D330B">
      <w:r>
        <w:rPr>
          <w:rFonts w:hint="eastAsia"/>
        </w:rPr>
        <w:t>Measurement of impedance</w:t>
      </w:r>
      <w:r w:rsidR="006A5148">
        <w:rPr>
          <w:rFonts w:hint="eastAsia"/>
        </w:rPr>
        <w:t xml:space="preserve"> of Fz, </w:t>
      </w:r>
      <w:proofErr w:type="spellStart"/>
      <w:r w:rsidR="006A5148">
        <w:rPr>
          <w:rFonts w:hint="eastAsia"/>
        </w:rPr>
        <w:t>Cz</w:t>
      </w:r>
      <w:proofErr w:type="spellEnd"/>
      <w:r w:rsidR="006A5148">
        <w:rPr>
          <w:rFonts w:hint="eastAsia"/>
        </w:rPr>
        <w:t xml:space="preserve">, </w:t>
      </w:r>
      <w:proofErr w:type="spellStart"/>
      <w:r w:rsidR="006A5148">
        <w:rPr>
          <w:rFonts w:hint="eastAsia"/>
        </w:rPr>
        <w:t>Pz</w:t>
      </w:r>
      <w:proofErr w:type="spellEnd"/>
      <w:r w:rsidR="006A5148">
        <w:rPr>
          <w:rFonts w:hint="eastAsia"/>
        </w:rPr>
        <w:t xml:space="preserve">, Oz, A1 and A2-&gt; high </w:t>
      </w:r>
      <w:r w:rsidR="006A5148">
        <w:t>impedance</w:t>
      </w:r>
      <w:r w:rsidR="006A5148">
        <w:rPr>
          <w:rFonts w:hint="eastAsia"/>
        </w:rPr>
        <w:t xml:space="preserve"> (red) at first -&gt; </w:t>
      </w:r>
      <w:r>
        <w:rPr>
          <w:rFonts w:hint="eastAsia"/>
        </w:rPr>
        <w:t xml:space="preserve">adjustment </w:t>
      </w:r>
      <w:r w:rsidR="006A5148">
        <w:rPr>
          <w:rFonts w:hint="eastAsia"/>
        </w:rPr>
        <w:t xml:space="preserve">and </w:t>
      </w:r>
      <w:r>
        <w:rPr>
          <w:rFonts w:hint="eastAsia"/>
        </w:rPr>
        <w:t>blow 5kΩ</w:t>
      </w:r>
      <w:r w:rsidR="006A5148">
        <w:rPr>
          <w:rFonts w:hint="eastAsia"/>
        </w:rPr>
        <w:t xml:space="preserve"> (green) -&gt; Ground electrodes red -&gt; green</w:t>
      </w:r>
    </w:p>
    <w:p w14:paraId="6760FE57" w14:textId="77777777" w:rsidR="003D330B" w:rsidRPr="003D330B" w:rsidRDefault="003D330B"/>
    <w:p w14:paraId="22D548F0" w14:textId="17C0712E" w:rsidR="003D330B" w:rsidRDefault="003D330B" w:rsidP="003D330B">
      <w:r>
        <w:rPr>
          <w:rFonts w:hint="eastAsia"/>
        </w:rPr>
        <w:t>66869_2-19-1.mp4</w:t>
      </w:r>
    </w:p>
    <w:p w14:paraId="17FDFCE2" w14:textId="356472B2" w:rsidR="003D330B" w:rsidRDefault="003D06B2">
      <w:r>
        <w:rPr>
          <w:rFonts w:hint="eastAsia"/>
        </w:rPr>
        <w:t>Press START Rec button</w:t>
      </w:r>
    </w:p>
    <w:p w14:paraId="7736A43E" w14:textId="2E4D43DB" w:rsidR="003D06B2" w:rsidRDefault="003D06B2">
      <w:r>
        <w:t>S</w:t>
      </w:r>
      <w:r>
        <w:rPr>
          <w:rFonts w:hint="eastAsia"/>
        </w:rPr>
        <w:t>elect folder to save files</w:t>
      </w:r>
    </w:p>
    <w:p w14:paraId="23DF989C" w14:textId="0C33D0D4" w:rsidR="003D06B2" w:rsidRDefault="003D06B2">
      <w:r>
        <w:rPr>
          <w:rFonts w:hint="eastAsia"/>
        </w:rPr>
        <w:t>Name files</w:t>
      </w:r>
    </w:p>
    <w:p w14:paraId="1719952F" w14:textId="1BAC4DA4" w:rsidR="003D06B2" w:rsidRDefault="003D06B2">
      <w:r>
        <w:rPr>
          <w:rFonts w:hint="eastAsia"/>
        </w:rPr>
        <w:t>(then, automatically start recording)</w:t>
      </w:r>
    </w:p>
    <w:p w14:paraId="7CBF7A0F" w14:textId="77777777" w:rsidR="003D330B" w:rsidRDefault="003D330B"/>
    <w:p w14:paraId="6B5BF1D5" w14:textId="07296718" w:rsidR="003D330B" w:rsidRDefault="003D330B" w:rsidP="003D330B">
      <w:r>
        <w:rPr>
          <w:rFonts w:hint="eastAsia"/>
        </w:rPr>
        <w:t>66869_2-19-2.mp4</w:t>
      </w:r>
      <w:r w:rsidR="003D06B2">
        <w:rPr>
          <w:rFonts w:hint="eastAsia"/>
        </w:rPr>
        <w:t xml:space="preserve"> </w:t>
      </w:r>
    </w:p>
    <w:p w14:paraId="117F06E4" w14:textId="77777777" w:rsidR="003D06B2" w:rsidRDefault="003D06B2" w:rsidP="003D06B2">
      <w:r>
        <w:rPr>
          <w:rFonts w:hint="eastAsia"/>
        </w:rPr>
        <w:t>Script view for Stimulus presentation in MATLAB</w:t>
      </w:r>
    </w:p>
    <w:p w14:paraId="51380C87" w14:textId="77777777" w:rsidR="003D06B2" w:rsidRDefault="003D06B2" w:rsidP="003D06B2">
      <w:r>
        <w:rPr>
          <w:rFonts w:hint="eastAsia"/>
        </w:rPr>
        <w:t>Run</w:t>
      </w:r>
    </w:p>
    <w:p w14:paraId="6E457D9E" w14:textId="77777777" w:rsidR="003D06B2" w:rsidRDefault="003D06B2" w:rsidP="003D06B2">
      <w:r>
        <w:rPr>
          <w:rFonts w:hint="eastAsia"/>
        </w:rPr>
        <w:t xml:space="preserve">Audio files were presented </w:t>
      </w:r>
      <w:r>
        <w:t>randomly</w:t>
      </w:r>
    </w:p>
    <w:p w14:paraId="26C6D86A" w14:textId="77777777" w:rsidR="003D06B2" w:rsidRPr="003D06B2" w:rsidRDefault="003D06B2" w:rsidP="003D330B"/>
    <w:p w14:paraId="1D34BE63" w14:textId="67A2CA27" w:rsidR="003D06B2" w:rsidRDefault="003D06B2" w:rsidP="003D06B2">
      <w:r>
        <w:rPr>
          <w:rFonts w:hint="eastAsia"/>
        </w:rPr>
        <w:t>66869_2-20-1.mp4</w:t>
      </w:r>
    </w:p>
    <w:p w14:paraId="7C2217CA" w14:textId="57F2D095" w:rsidR="003D06B2" w:rsidRDefault="003D06B2" w:rsidP="003D06B2">
      <w:r>
        <w:rPr>
          <w:rFonts w:hint="eastAsia"/>
        </w:rPr>
        <w:t>Press STOP Rec button.</w:t>
      </w:r>
    </w:p>
    <w:p w14:paraId="3137A40B" w14:textId="77777777" w:rsidR="006A5148" w:rsidRDefault="006A5148" w:rsidP="006A5148"/>
    <w:p w14:paraId="3E9CF8F0" w14:textId="7CB64C54" w:rsidR="006A5148" w:rsidRDefault="006A5148" w:rsidP="006A5148">
      <w:r>
        <w:rPr>
          <w:rFonts w:hint="eastAsia"/>
        </w:rPr>
        <w:t>66869_2-21-1.mp4</w:t>
      </w:r>
    </w:p>
    <w:p w14:paraId="0537AC9A" w14:textId="5ACDD765" w:rsidR="006A5148" w:rsidRPr="00EE1830" w:rsidRDefault="00EE1830" w:rsidP="006A5148">
      <w:pPr>
        <w:rPr>
          <w:rFonts w:hint="eastAsia"/>
        </w:rPr>
      </w:pPr>
      <w:r>
        <w:rPr>
          <w:rFonts w:hint="eastAsia"/>
        </w:rPr>
        <w:t>Sample of audio file contains various natural calls of marmosets in Audacity</w:t>
      </w:r>
    </w:p>
    <w:p w14:paraId="4BB88088" w14:textId="77777777" w:rsidR="00EE1830" w:rsidRPr="00EE1830" w:rsidRDefault="00EE1830" w:rsidP="006A5148"/>
    <w:p w14:paraId="4CB99F26" w14:textId="1DB534D5" w:rsidR="006A5148" w:rsidRDefault="006A5148" w:rsidP="006A5148">
      <w:r>
        <w:rPr>
          <w:rFonts w:hint="eastAsia"/>
        </w:rPr>
        <w:t>66869_2-21-2.mp4</w:t>
      </w:r>
    </w:p>
    <w:p w14:paraId="434201E6" w14:textId="635546AF" w:rsidR="001351B9" w:rsidRDefault="00EE1830" w:rsidP="006A5148">
      <w:pPr>
        <w:rPr>
          <w:rFonts w:hint="eastAsia"/>
        </w:rPr>
      </w:pPr>
      <w:r>
        <w:rPr>
          <w:rFonts w:hint="eastAsia"/>
        </w:rPr>
        <w:t>Trimming of call from the files of 2-21-1.</w:t>
      </w:r>
    </w:p>
    <w:p w14:paraId="69FD86C3" w14:textId="77777777" w:rsidR="00062F9E" w:rsidRDefault="00062F9E" w:rsidP="006A5148"/>
    <w:p w14:paraId="24A00F36" w14:textId="45B8E92F" w:rsidR="00DD27A8" w:rsidRDefault="00DD27A8" w:rsidP="00DD27A8">
      <w:r>
        <w:rPr>
          <w:rFonts w:hint="eastAsia"/>
        </w:rPr>
        <w:t>66869_2-2</w:t>
      </w:r>
      <w:r>
        <w:rPr>
          <w:rFonts w:hint="eastAsia"/>
        </w:rPr>
        <w:t>2</w:t>
      </w:r>
      <w:r>
        <w:rPr>
          <w:rFonts w:hint="eastAsia"/>
        </w:rPr>
        <w:t>-</w:t>
      </w:r>
      <w:r>
        <w:rPr>
          <w:rFonts w:hint="eastAsia"/>
        </w:rPr>
        <w:t>1</w:t>
      </w:r>
      <w:r>
        <w:rPr>
          <w:rFonts w:hint="eastAsia"/>
        </w:rPr>
        <w:t>.mp4</w:t>
      </w:r>
    </w:p>
    <w:p w14:paraId="04E90E15" w14:textId="4EBFDF4D" w:rsidR="003D330B" w:rsidRDefault="00DD27A8" w:rsidP="003D330B">
      <w:r>
        <w:rPr>
          <w:rFonts w:hint="eastAsia"/>
        </w:rPr>
        <w:t xml:space="preserve">Script view for making </w:t>
      </w:r>
      <w:r w:rsidR="001351B9">
        <w:rPr>
          <w:rFonts w:hint="eastAsia"/>
        </w:rPr>
        <w:t xml:space="preserve">white </w:t>
      </w:r>
      <w:r>
        <w:rPr>
          <w:rFonts w:hint="eastAsia"/>
        </w:rPr>
        <w:t>noise in MATLAB</w:t>
      </w:r>
    </w:p>
    <w:p w14:paraId="1972F8E0" w14:textId="03D8FAED" w:rsidR="00DD27A8" w:rsidRDefault="00DD27A8" w:rsidP="003D330B">
      <w:r>
        <w:rPr>
          <w:rFonts w:hint="eastAsia"/>
        </w:rPr>
        <w:t>Run</w:t>
      </w:r>
    </w:p>
    <w:p w14:paraId="606E762F" w14:textId="363442BB" w:rsidR="00DD27A8" w:rsidRDefault="00A741F5" w:rsidP="003D330B">
      <w:pPr>
        <w:rPr>
          <w:rFonts w:hint="eastAsia"/>
        </w:rPr>
      </w:pPr>
      <w:r>
        <w:rPr>
          <w:rFonts w:hint="eastAsia"/>
        </w:rPr>
        <w:t>white</w:t>
      </w:r>
      <w:r w:rsidR="00DD27A8">
        <w:rPr>
          <w:rFonts w:hint="eastAsia"/>
        </w:rPr>
        <w:t>noise.wav file was created</w:t>
      </w:r>
    </w:p>
    <w:p w14:paraId="7F6CDC8E" w14:textId="77777777" w:rsidR="00DD27A8" w:rsidRPr="00DD27A8" w:rsidRDefault="00DD27A8" w:rsidP="003D330B">
      <w:pPr>
        <w:rPr>
          <w:rFonts w:hint="eastAsia"/>
        </w:rPr>
      </w:pPr>
    </w:p>
    <w:p w14:paraId="41595FA1" w14:textId="55BBFCF3" w:rsidR="003D330B" w:rsidRDefault="003D330B" w:rsidP="003D330B">
      <w:r>
        <w:rPr>
          <w:rFonts w:hint="eastAsia"/>
        </w:rPr>
        <w:t>66869_2-22-2.mp4</w:t>
      </w:r>
    </w:p>
    <w:p w14:paraId="50886B9E" w14:textId="5B1BCE64" w:rsidR="003D330B" w:rsidRDefault="006A5148" w:rsidP="003D330B">
      <w:r>
        <w:rPr>
          <w:rFonts w:hint="eastAsia"/>
        </w:rPr>
        <w:t>Script view for Making Stimulus in MATLAB</w:t>
      </w:r>
    </w:p>
    <w:p w14:paraId="57FE5DDF" w14:textId="69086BDC" w:rsidR="006A5148" w:rsidRDefault="006A5148" w:rsidP="003D330B">
      <w:r>
        <w:rPr>
          <w:rFonts w:hint="eastAsia"/>
        </w:rPr>
        <w:t>Run</w:t>
      </w:r>
    </w:p>
    <w:p w14:paraId="4FA30A25" w14:textId="10D5A9C0" w:rsidR="006A5148" w:rsidRDefault="006A5148" w:rsidP="003D330B">
      <w:r>
        <w:rPr>
          <w:rFonts w:hint="eastAsia"/>
        </w:rPr>
        <w:t>XX_tirg.wav files were created.</w:t>
      </w:r>
    </w:p>
    <w:p w14:paraId="0EAF4125" w14:textId="77777777" w:rsidR="003D330B" w:rsidRDefault="003D330B" w:rsidP="003D330B"/>
    <w:p w14:paraId="0EA65B82" w14:textId="7AF109C9" w:rsidR="003D330B" w:rsidRDefault="003D330B" w:rsidP="003D330B">
      <w:r>
        <w:rPr>
          <w:rFonts w:hint="eastAsia"/>
        </w:rPr>
        <w:t>66869_2-2</w:t>
      </w:r>
      <w:r w:rsidR="006A5148">
        <w:rPr>
          <w:rFonts w:hint="eastAsia"/>
        </w:rPr>
        <w:t>3</w:t>
      </w:r>
      <w:r>
        <w:rPr>
          <w:rFonts w:hint="eastAsia"/>
        </w:rPr>
        <w:t>-1.mp4</w:t>
      </w:r>
    </w:p>
    <w:p w14:paraId="4F0764F5" w14:textId="6301517D" w:rsidR="006A5148" w:rsidRDefault="006A5148" w:rsidP="006A5148">
      <w:r>
        <w:rPr>
          <w:rFonts w:hint="eastAsia"/>
        </w:rPr>
        <w:lastRenderedPageBreak/>
        <w:t>Sample audio files of marmoset call and noise in Audacity</w:t>
      </w:r>
    </w:p>
    <w:p w14:paraId="7D5EF8CB" w14:textId="72D95F2A" w:rsidR="003D330B" w:rsidRDefault="006A5148">
      <w:proofErr w:type="spellStart"/>
      <w:r>
        <w:rPr>
          <w:rFonts w:hint="eastAsia"/>
        </w:rPr>
        <w:t>Tsik</w:t>
      </w:r>
      <w:proofErr w:type="spellEnd"/>
      <w:r>
        <w:rPr>
          <w:rFonts w:hint="eastAsia"/>
        </w:rPr>
        <w:t xml:space="preserve">-string -&gt; Phee -&gt; </w:t>
      </w:r>
      <w:proofErr w:type="spellStart"/>
      <w:r>
        <w:rPr>
          <w:rFonts w:hint="eastAsia"/>
        </w:rPr>
        <w:t>Tsik</w:t>
      </w:r>
      <w:proofErr w:type="spellEnd"/>
      <w:r>
        <w:rPr>
          <w:rFonts w:hint="eastAsia"/>
        </w:rPr>
        <w:t xml:space="preserve"> -&gt; noise</w:t>
      </w:r>
    </w:p>
    <w:p w14:paraId="425A7031" w14:textId="77777777" w:rsidR="00062F9E" w:rsidRDefault="00062F9E" w:rsidP="00062F9E"/>
    <w:p w14:paraId="040CC9CF" w14:textId="77777777" w:rsidR="00062F9E" w:rsidRDefault="00062F9E">
      <w:r>
        <w:rPr>
          <w:rFonts w:hint="eastAsia"/>
        </w:rPr>
        <w:t>66869_2-23-2.mp4</w:t>
      </w:r>
    </w:p>
    <w:p w14:paraId="3C9580B4" w14:textId="2BAC42AD" w:rsidR="00062F9E" w:rsidRPr="006A5148" w:rsidRDefault="00062F9E">
      <w:r>
        <w:rPr>
          <w:rFonts w:hint="eastAsia"/>
        </w:rPr>
        <w:t xml:space="preserve">Trigger signals (S256 marks </w:t>
      </w:r>
      <w:r w:rsidRPr="00062F9E">
        <w:t>at the bottom</w:t>
      </w:r>
      <w:r>
        <w:rPr>
          <w:rFonts w:hint="eastAsia"/>
        </w:rPr>
        <w:t>) were recorded simultaneously with EEG data.</w:t>
      </w:r>
    </w:p>
    <w:sectPr w:rsidR="00062F9E" w:rsidRPr="006A514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10549D" w14:textId="77777777" w:rsidR="001E6D6B" w:rsidRDefault="001E6D6B" w:rsidP="00DD27A8">
      <w:r>
        <w:separator/>
      </w:r>
    </w:p>
  </w:endnote>
  <w:endnote w:type="continuationSeparator" w:id="0">
    <w:p w14:paraId="536A2355" w14:textId="77777777" w:rsidR="001E6D6B" w:rsidRDefault="001E6D6B" w:rsidP="00DD2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9DD020" w14:textId="77777777" w:rsidR="001E6D6B" w:rsidRDefault="001E6D6B" w:rsidP="00DD27A8">
      <w:r>
        <w:separator/>
      </w:r>
    </w:p>
  </w:footnote>
  <w:footnote w:type="continuationSeparator" w:id="0">
    <w:p w14:paraId="2DEACC0B" w14:textId="77777777" w:rsidR="001E6D6B" w:rsidRDefault="001E6D6B" w:rsidP="00DD27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84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2NTGwMDM0sTQ0MzNU0lEKTi0uzszPAykwqgUA4UTDICwAAAA="/>
  </w:docVars>
  <w:rsids>
    <w:rsidRoot w:val="009D2AE0"/>
    <w:rsid w:val="00062F9E"/>
    <w:rsid w:val="001351B9"/>
    <w:rsid w:val="001E6D6B"/>
    <w:rsid w:val="00242CD8"/>
    <w:rsid w:val="00251BB1"/>
    <w:rsid w:val="002F293A"/>
    <w:rsid w:val="003D06B2"/>
    <w:rsid w:val="003D330B"/>
    <w:rsid w:val="006A5148"/>
    <w:rsid w:val="0090796E"/>
    <w:rsid w:val="009D2AE0"/>
    <w:rsid w:val="00A741F5"/>
    <w:rsid w:val="00C3627E"/>
    <w:rsid w:val="00DD27A8"/>
    <w:rsid w:val="00EE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5C930C3"/>
  <w15:chartTrackingRefBased/>
  <w15:docId w15:val="{931C0668-604A-45CB-AC99-D03904E62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D2AE0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D2A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D2AE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D2AE0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D2AE0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D2AE0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D2AE0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D2AE0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D2AE0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D2AE0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rsid w:val="009D2AE0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9D2AE0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0"/>
    <w:link w:val="4"/>
    <w:uiPriority w:val="9"/>
    <w:semiHidden/>
    <w:rsid w:val="009D2AE0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9D2AE0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9D2AE0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9D2AE0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9D2AE0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9D2AE0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9D2AE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9D2A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D2AE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9D2AE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9D2AE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9D2AE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9D2AE0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9D2AE0"/>
    <w:rPr>
      <w:i/>
      <w:iCs/>
      <w:color w:val="2F5496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9D2AE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9D2AE0"/>
    <w:rPr>
      <w:i/>
      <w:iCs/>
      <w:color w:val="2F5496" w:themeColor="accent1" w:themeShade="BF"/>
    </w:rPr>
  </w:style>
  <w:style w:type="character" w:styleId="24">
    <w:name w:val="Intense Reference"/>
    <w:basedOn w:val="a0"/>
    <w:uiPriority w:val="32"/>
    <w:qFormat/>
    <w:rsid w:val="009D2AE0"/>
    <w:rPr>
      <w:b/>
      <w:bCs/>
      <w:smallCaps/>
      <w:color w:val="2F5496" w:themeColor="accent1" w:themeShade="BF"/>
      <w:spacing w:val="5"/>
    </w:rPr>
  </w:style>
  <w:style w:type="paragraph" w:styleId="aa">
    <w:name w:val="header"/>
    <w:basedOn w:val="a"/>
    <w:link w:val="ab"/>
    <w:uiPriority w:val="99"/>
    <w:unhideWhenUsed/>
    <w:rsid w:val="00DD27A8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DD27A8"/>
  </w:style>
  <w:style w:type="paragraph" w:styleId="ac">
    <w:name w:val="footer"/>
    <w:basedOn w:val="a"/>
    <w:link w:val="ad"/>
    <w:uiPriority w:val="99"/>
    <w:unhideWhenUsed/>
    <w:rsid w:val="00DD27A8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DD2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OIKE</dc:creator>
  <cp:keywords/>
  <dc:description/>
  <cp:lastModifiedBy>KONOIKE</cp:lastModifiedBy>
  <cp:revision>8</cp:revision>
  <dcterms:created xsi:type="dcterms:W3CDTF">2024-06-20T10:48:00Z</dcterms:created>
  <dcterms:modified xsi:type="dcterms:W3CDTF">2024-06-20T12:57:00Z</dcterms:modified>
</cp:coreProperties>
</file>